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0EF04" w14:textId="0A319A23" w:rsidR="000A3288" w:rsidRPr="000A3288" w:rsidRDefault="000A3288" w:rsidP="000A3288">
      <w:pPr>
        <w:spacing w:line="240" w:lineRule="auto"/>
        <w:ind w:left="720" w:hanging="360"/>
        <w:rPr>
          <w:u w:val="single"/>
        </w:rPr>
      </w:pPr>
      <w:r w:rsidRPr="000A3288">
        <w:rPr>
          <w:b/>
          <w:bCs/>
          <w:sz w:val="32"/>
          <w:szCs w:val="32"/>
          <w:u w:val="single"/>
        </w:rPr>
        <w:t>Dependencies Used:</w:t>
      </w:r>
    </w:p>
    <w:p w14:paraId="2F706BCD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erpapi</w:t>
      </w:r>
      <w:proofErr w:type="spellEnd"/>
      <w:r>
        <w:t xml:space="preserve"> import </w:t>
      </w:r>
      <w:proofErr w:type="spellStart"/>
      <w:r>
        <w:t>GoogleSearch</w:t>
      </w:r>
      <w:proofErr w:type="spellEnd"/>
    </w:p>
    <w:p w14:paraId="06E46720" w14:textId="77777777" w:rsidR="000A3288" w:rsidRDefault="000A3288" w:rsidP="000A3288">
      <w:pPr>
        <w:spacing w:line="240" w:lineRule="auto"/>
        <w:ind w:left="720" w:hanging="360"/>
      </w:pPr>
      <w:r>
        <w:t>import pandas as pd</w:t>
      </w:r>
    </w:p>
    <w:p w14:paraId="0354ED54" w14:textId="77777777" w:rsidR="000A3288" w:rsidRDefault="000A3288" w:rsidP="000A3288">
      <w:pPr>
        <w:spacing w:line="240" w:lineRule="auto"/>
        <w:ind w:left="720" w:hanging="36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C21538E" w14:textId="77777777" w:rsidR="000A3288" w:rsidRDefault="000A3288" w:rsidP="000A3288">
      <w:pPr>
        <w:spacing w:line="240" w:lineRule="auto"/>
        <w:ind w:left="720" w:hanging="360"/>
      </w:pPr>
      <w:r>
        <w:t>from datetime import datetime</w:t>
      </w:r>
    </w:p>
    <w:p w14:paraId="558F5696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openpyxl</w:t>
      </w:r>
      <w:proofErr w:type="spellEnd"/>
      <w:r>
        <w:t xml:space="preserve"> import </w:t>
      </w:r>
      <w:proofErr w:type="spellStart"/>
      <w:r>
        <w:t>load_workbook</w:t>
      </w:r>
      <w:proofErr w:type="spellEnd"/>
    </w:p>
    <w:p w14:paraId="2BF2D774" w14:textId="0C0D8074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qlalchemy</w:t>
      </w:r>
      <w:proofErr w:type="spellEnd"/>
      <w:r>
        <w:t xml:space="preserve"> import </w:t>
      </w:r>
      <w:proofErr w:type="spellStart"/>
      <w:r>
        <w:t>create_engine</w:t>
      </w:r>
      <w:proofErr w:type="spellEnd"/>
    </w:p>
    <w:p w14:paraId="100A31A9" w14:textId="77777777" w:rsidR="000A3288" w:rsidRDefault="000A3288" w:rsidP="000A3288">
      <w:pPr>
        <w:spacing w:line="240" w:lineRule="auto"/>
        <w:ind w:left="720" w:hanging="360"/>
      </w:pPr>
      <w:r>
        <w:t>import math</w:t>
      </w:r>
    </w:p>
    <w:p w14:paraId="11A62E18" w14:textId="77777777" w:rsidR="000A3288" w:rsidRDefault="000A3288" w:rsidP="000A3288">
      <w:pPr>
        <w:spacing w:line="240" w:lineRule="auto"/>
        <w:ind w:left="720" w:hanging="360"/>
      </w:pPr>
      <w:r>
        <w:t xml:space="preserve">import </w:t>
      </w:r>
      <w:proofErr w:type="spellStart"/>
      <w:r>
        <w:t>matplotlib.pyplot</w:t>
      </w:r>
      <w:proofErr w:type="spellEnd"/>
      <w:r>
        <w:t xml:space="preserve"> as </w:t>
      </w:r>
      <w:proofErr w:type="spellStart"/>
      <w:r>
        <w:t>plt</w:t>
      </w:r>
      <w:proofErr w:type="spellEnd"/>
    </w:p>
    <w:p w14:paraId="2F42F948" w14:textId="77777777" w:rsidR="000A3288" w:rsidRDefault="000A3288" w:rsidP="000A3288">
      <w:pPr>
        <w:spacing w:line="240" w:lineRule="auto"/>
        <w:ind w:left="720" w:hanging="360"/>
      </w:pPr>
      <w:r>
        <w:t xml:space="preserve">import seaborn as </w:t>
      </w:r>
      <w:proofErr w:type="spellStart"/>
      <w:r>
        <w:t>sn</w:t>
      </w:r>
      <w:proofErr w:type="spellEnd"/>
    </w:p>
    <w:p w14:paraId="3761F93A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cipy.stats</w:t>
      </w:r>
      <w:proofErr w:type="spellEnd"/>
      <w:r>
        <w:t xml:space="preserve"> import </w:t>
      </w:r>
      <w:proofErr w:type="spellStart"/>
      <w:r>
        <w:t>shapiro</w:t>
      </w:r>
      <w:proofErr w:type="spellEnd"/>
    </w:p>
    <w:p w14:paraId="44A2F725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cipy.stats</w:t>
      </w:r>
      <w:proofErr w:type="spellEnd"/>
      <w:r>
        <w:t xml:space="preserve"> import </w:t>
      </w:r>
      <w:proofErr w:type="spellStart"/>
      <w:r>
        <w:t>lognorm</w:t>
      </w:r>
      <w:proofErr w:type="spellEnd"/>
    </w:p>
    <w:p w14:paraId="3AF00E73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cipy.stats.stats</w:t>
      </w:r>
      <w:proofErr w:type="spellEnd"/>
      <w:r>
        <w:t xml:space="preserve"> import </w:t>
      </w:r>
      <w:proofErr w:type="spellStart"/>
      <w:r>
        <w:t>pearsonr</w:t>
      </w:r>
      <w:proofErr w:type="spellEnd"/>
    </w:p>
    <w:p w14:paraId="26671A9C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</w:t>
      </w:r>
      <w:proofErr w:type="spellEnd"/>
      <w:r>
        <w:t xml:space="preserve"> import tree</w:t>
      </w:r>
    </w:p>
    <w:p w14:paraId="5C749B6D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LabelEncoder</w:t>
      </w:r>
      <w:proofErr w:type="spellEnd"/>
    </w:p>
    <w:p w14:paraId="007B8CC1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.preprocessing</w:t>
      </w:r>
      <w:proofErr w:type="spellEnd"/>
      <w:r>
        <w:t xml:space="preserve"> import </w:t>
      </w:r>
      <w:proofErr w:type="spellStart"/>
      <w:r>
        <w:t>StandardScaler</w:t>
      </w:r>
      <w:proofErr w:type="spellEnd"/>
    </w:p>
    <w:p w14:paraId="1ED367A9" w14:textId="77777777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7D059BAF" w14:textId="7B3DA7BE" w:rsidR="000A3288" w:rsidRDefault="000A3288" w:rsidP="000A3288">
      <w:pPr>
        <w:spacing w:line="240" w:lineRule="auto"/>
        <w:ind w:left="720" w:hanging="360"/>
      </w:pPr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  <w:r>
        <w:t xml:space="preserve">, </w:t>
      </w:r>
      <w:proofErr w:type="spellStart"/>
      <w:r>
        <w:t>classification_report</w:t>
      </w:r>
      <w:proofErr w:type="spellEnd"/>
    </w:p>
    <w:p w14:paraId="4FEA3ED5" w14:textId="77777777" w:rsidR="004B0B5C" w:rsidRDefault="004B0B5C" w:rsidP="004B0B5C">
      <w:pPr>
        <w:spacing w:line="240" w:lineRule="auto"/>
        <w:ind w:left="720" w:hanging="360"/>
      </w:pPr>
      <w:r>
        <w:t xml:space="preserve">from </w:t>
      </w:r>
      <w:proofErr w:type="spellStart"/>
      <w:r>
        <w:t>sklearn.datasets</w:t>
      </w:r>
      <w:proofErr w:type="spellEnd"/>
      <w:r>
        <w:t xml:space="preserve"> import </w:t>
      </w:r>
      <w:proofErr w:type="spellStart"/>
      <w:r>
        <w:t>load_iris</w:t>
      </w:r>
      <w:proofErr w:type="spellEnd"/>
    </w:p>
    <w:p w14:paraId="075920DC" w14:textId="68795EFF" w:rsidR="004B0B5C" w:rsidRDefault="004B0B5C" w:rsidP="004B0B5C">
      <w:pPr>
        <w:spacing w:line="240" w:lineRule="auto"/>
        <w:ind w:left="720" w:hanging="360"/>
      </w:pPr>
      <w:r>
        <w:t xml:space="preserve">from </w:t>
      </w:r>
      <w:proofErr w:type="spellStart"/>
      <w:r>
        <w:t>sklearn.naive_bayes</w:t>
      </w:r>
      <w:proofErr w:type="spellEnd"/>
      <w:r>
        <w:t xml:space="preserve"> import </w:t>
      </w:r>
      <w:proofErr w:type="spellStart"/>
      <w:r>
        <w:t>GaussianNB</w:t>
      </w:r>
      <w:proofErr w:type="spellEnd"/>
    </w:p>
    <w:p w14:paraId="36EDE5D2" w14:textId="77777777" w:rsidR="005420E3" w:rsidRPr="000A3288" w:rsidRDefault="005420E3" w:rsidP="000A3288">
      <w:pPr>
        <w:spacing w:line="240" w:lineRule="auto"/>
        <w:ind w:left="720" w:hanging="360"/>
      </w:pPr>
    </w:p>
    <w:p w14:paraId="4681549F" w14:textId="757CD3CD" w:rsidR="00EA5C8A" w:rsidRDefault="00EA5C8A" w:rsidP="000A3288">
      <w:pPr>
        <w:pStyle w:val="ListParagraph"/>
        <w:numPr>
          <w:ilvl w:val="0"/>
          <w:numId w:val="1"/>
        </w:numPr>
        <w:spacing w:line="240" w:lineRule="auto"/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5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376BC941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target_table22"</w:t>
      </w:r>
    </w:p>
    <w:p w14:paraId="3D14A1F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r>
        <w:t>);</w:t>
      </w:r>
    </w:p>
    <w:p w14:paraId="5B97963E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SELECT * FROM lowest_price_table1 limit 10;</w:t>
      </w:r>
    </w:p>
    <w:p w14:paraId="616BA3DC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</w:p>
    <w:p w14:paraId="797A18DE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all_vendor_table1"</w:t>
      </w:r>
    </w:p>
    <w:p w14:paraId="5C18F6B5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DD PRIMARY KEY(</w:t>
      </w:r>
      <w:proofErr w:type="spellStart"/>
      <w:r>
        <w:t>vendor_id</w:t>
      </w:r>
      <w:proofErr w:type="spellEnd"/>
      <w:r>
        <w:t>);</w:t>
      </w:r>
    </w:p>
    <w:p w14:paraId="44BD538C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lastRenderedPageBreak/>
        <w:t>SELECT * FROM all_vendor_table1 limit 10;</w:t>
      </w:r>
    </w:p>
    <w:p w14:paraId="2E3AFAE0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</w:p>
    <w:p w14:paraId="27B73520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LTER TABLE "all_link_table1"</w:t>
      </w:r>
    </w:p>
    <w:p w14:paraId="3A7DC69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ADD PRIMARY KEY(</w:t>
      </w:r>
      <w:proofErr w:type="spellStart"/>
      <w:r>
        <w:t>link_id</w:t>
      </w:r>
      <w:proofErr w:type="spellEnd"/>
      <w:r>
        <w:t>);</w:t>
      </w:r>
    </w:p>
    <w:p w14:paraId="06398BDF" w14:textId="77777777" w:rsidR="002E2C48" w:rsidRDefault="002E2C48" w:rsidP="000A3288">
      <w:pPr>
        <w:pStyle w:val="ListParagraph"/>
        <w:numPr>
          <w:ilvl w:val="0"/>
          <w:numId w:val="1"/>
        </w:numPr>
        <w:spacing w:line="240" w:lineRule="auto"/>
      </w:pPr>
      <w:r>
        <w:t>SELECT * FROM all_link_table1 limit 10;</w:t>
      </w:r>
    </w:p>
    <w:p w14:paraId="218E0961" w14:textId="123349BF" w:rsidR="002E2C48" w:rsidRDefault="002E2C48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</w:p>
    <w:p w14:paraId="51F2BAE0" w14:textId="11E5377A" w:rsidR="00047006" w:rsidRPr="00047006" w:rsidRDefault="00047006" w:rsidP="000A3288">
      <w:pPr>
        <w:spacing w:line="240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  <w:t>Slide Presentation Outline</w:t>
      </w:r>
    </w:p>
    <w:p w14:paraId="3F02B767" w14:textId="4F659FA0" w:rsidR="009F4BCE" w:rsidRPr="009F4BCE" w:rsidRDefault="001D22C2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5.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 source of data</w:t>
      </w:r>
    </w:p>
    <w:p w14:paraId="4BB2BEA6" w14:textId="56AFD383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76F8EE68" w14:textId="25EE4CFD" w:rsidR="00D620F4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90797D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llecting data </w:t>
      </w:r>
      <w:r w:rsidR="008F0950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ily </w:t>
      </w:r>
      <w:r w:rsidR="00D620F4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>since October 20th</w:t>
      </w:r>
      <w:r w:rsidR="00D620F4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0797D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using a combination of APIs.</w:t>
      </w:r>
    </w:p>
    <w:p w14:paraId="2D7B663B" w14:textId="77777777" w:rsidR="00545ECF" w:rsidRDefault="00545EC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he process: </w:t>
      </w:r>
    </w:p>
    <w:p w14:paraId="7389FC7E" w14:textId="274F601D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lug in a list of items</w:t>
      </w:r>
    </w:p>
    <w:p w14:paraId="7A786A60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tandardize the names of the items</w:t>
      </w:r>
    </w:p>
    <w:p w14:paraId="32BD183B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>ilter out scaling issues</w:t>
      </w:r>
    </w:p>
    <w:p w14:paraId="7F86211A" w14:textId="77777777" w:rsidR="00545ECF" w:rsidRDefault="00545ECF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ate (2) data sets: </w:t>
      </w:r>
    </w:p>
    <w:p w14:paraId="74935ED5" w14:textId="5F71EE1A" w:rsidR="00545ECF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lowest prices </w:t>
      </w:r>
    </w:p>
    <w:p w14:paraId="55FF55C7" w14:textId="2F847B05" w:rsidR="000636B8" w:rsidRDefault="00452A6C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l prices</w:t>
      </w:r>
      <w:r w:rsid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AA89531" w14:textId="3A39ECAE" w:rsidR="009F4BCE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”All prices”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produces about 50 entries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 day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d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to date we have over 1250 rows of data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025391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returning the lowest prices was the easiest part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6FC9A72C" w14:textId="31182062" w:rsidR="009F4BCE" w:rsidRDefault="00452A6C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</w:t>
      </w:r>
      <w:r w:rsidR="009F4BCE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bstacl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13F8B11A" w14:textId="759E677E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definition</w:t>
      </w:r>
    </w:p>
    <w:p w14:paraId="54F58554" w14:textId="5406625F" w:rsidR="000636B8" w:rsidRDefault="00452A6C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Coding </w:t>
      </w:r>
      <w:r w:rsidR="000636B8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experience</w:t>
      </w:r>
    </w:p>
    <w:p w14:paraId="68B47D22" w14:textId="4B7C7073" w:rsidR="00F71A14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 cleaning</w:t>
      </w:r>
      <w:r w:rsidR="005075C5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is a beast!)</w:t>
      </w:r>
    </w:p>
    <w:p w14:paraId="1FB51E9F" w14:textId="77777777" w:rsid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utoring support</w:t>
      </w:r>
    </w:p>
    <w:p w14:paraId="02648D9C" w14:textId="77777777" w:rsidR="00271440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Every tutor is not proficient in everything. </w:t>
      </w:r>
    </w:p>
    <w:p w14:paraId="669956F6" w14:textId="77777777" w:rsidR="00271440" w:rsidRPr="00030DDC" w:rsidRDefault="00271440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utors are human too </w:t>
      </w:r>
    </w:p>
    <w:p w14:paraId="7FF2C679" w14:textId="6DFBD68A" w:rsidR="00271440" w:rsidRDefault="00271440" w:rsidP="000A3288">
      <w:pPr>
        <w:pStyle w:val="ListParagraph"/>
        <w:numPr>
          <w:ilvl w:val="3"/>
          <w:numId w:val="2"/>
        </w:numPr>
        <w:spacing w:line="240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Within a week, I lost 2 tutors I spent time building a repour with and was told by another that what I wanted to do “couldn’t be done</w:t>
      </w:r>
      <w:r>
        <w:rPr>
          <w:rFonts w:ascii="Arial" w:hAnsi="Arial" w:cs="Arial"/>
          <w:i/>
          <w:iCs/>
          <w:sz w:val="23"/>
          <w:szCs w:val="23"/>
          <w:shd w:val="clear" w:color="auto" w:fill="FFFFFF"/>
        </w:rPr>
        <w:t>…so I did it!</w:t>
      </w: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”</w:t>
      </w:r>
    </w:p>
    <w:p w14:paraId="716257A7" w14:textId="14149900" w:rsidR="00271440" w:rsidRPr="00271440" w:rsidRDefault="0027144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 every manufacturer has an API (let alone a free tier).</w:t>
      </w:r>
    </w:p>
    <w:p w14:paraId="53088360" w14:textId="157AB2CA" w:rsidR="009F4BCE" w:rsidRDefault="00271440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 why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PI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er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eb Scaping</w:t>
      </w:r>
    </w:p>
    <w:p w14:paraId="4DFD8CAB" w14:textId="2CA78A8A" w:rsidR="00A2356F" w:rsidRDefault="002A1C17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me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ites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kick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you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off when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try to web scrap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!</w:t>
      </w:r>
    </w:p>
    <w:p w14:paraId="17646591" w14:textId="70E30B66" w:rsidR="009F4BCE" w:rsidRPr="009F4BCE" w:rsidRDefault="005075C5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>HTML update can throw off your pre-programmed search and grab.</w:t>
      </w:r>
    </w:p>
    <w:p w14:paraId="1CF639D4" w14:textId="3AEB6A31" w:rsidR="009F4BCE" w:rsidRDefault="00F71A14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614F1C2" w14:textId="4613A3ED" w:rsidR="00026D61" w:rsidRDefault="00A2356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0721F0"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the link between the dots. </w:t>
      </w:r>
    </w:p>
    <w:p w14:paraId="4A728FDC" w14:textId="55C6CA5E" w:rsidR="00026D61" w:rsidRDefault="000721F0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ed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f-string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into a Google products search API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548558AE" w14:textId="05926957" w:rsidR="00F71A14" w:rsidRDefault="00F71A14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”wher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is &lt;’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’&gt; address?”</w:t>
      </w:r>
    </w:p>
    <w:p w14:paraId="5CDFF4F6" w14:textId="2D41C3C5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zip: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from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.</w:t>
      </w:r>
    </w:p>
    <w:p w14:paraId="026566FA" w14:textId="5AA01649" w:rsidR="00026D61" w:rsidRDefault="00F71A14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gion: 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ssigned based on zip codes. </w:t>
      </w:r>
    </w:p>
    <w:p w14:paraId="7F124DDC" w14:textId="710B5E21" w:rsidR="00D77D4B" w:rsidRDefault="00D77D4B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material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assigned based on our materials </w:t>
      </w:r>
    </w:p>
    <w:p w14:paraId="1C3A838B" w14:textId="218E951F" w:rsidR="00D77D4B" w:rsidRDefault="00C0008F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prices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 retrieved from daily stock prices of copper and steel</w:t>
      </w:r>
    </w:p>
    <w:p w14:paraId="4F8D8A63" w14:textId="77777777" w:rsidR="004169DD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rget_pric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0402D1A8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“high price” is &gt;=Q3 </w:t>
      </w:r>
    </w:p>
    <w:p w14:paraId="7B31DDC3" w14:textId="77777777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“low price” is &lt;=Q1 </w:t>
      </w:r>
    </w:p>
    <w:p w14:paraId="75FB94EF" w14:textId="383FBE45" w:rsidR="004169DD" w:rsidRDefault="004169DD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“about average” is everything else.</w:t>
      </w:r>
    </w:p>
    <w:p w14:paraId="236AB553" w14:textId="24484591" w:rsidR="004169DD" w:rsidRDefault="004169DD" w:rsidP="000A3288">
      <w:pPr>
        <w:pStyle w:val="ListParagraph"/>
        <w:numPr>
          <w:ilvl w:val="0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h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h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eatur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6DE8EFB0" w14:textId="77777777" w:rsidR="00047006" w:rsidRPr="00047006" w:rsidRDefault="004169DD" w:rsidP="000A3288">
      <w:pPr>
        <w:pStyle w:val="ListParagraph"/>
        <w:numPr>
          <w:ilvl w:val="1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T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heory</w:t>
      </w:r>
      <w:r>
        <w:rPr>
          <w:rFonts w:ascii="Arial" w:hAnsi="Arial" w:cs="Arial"/>
          <w:color w:val="1D1C1D"/>
          <w:sz w:val="23"/>
          <w:szCs w:val="23"/>
        </w:rPr>
        <w:t>: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118E303E" w14:textId="5C6220F5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M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aterial prices</w:t>
      </w:r>
      <w:r w:rsidR="00026D61">
        <w:rPr>
          <w:rFonts w:ascii="Arial" w:hAnsi="Arial" w:cs="Arial"/>
          <w:color w:val="1D1C1D"/>
          <w:sz w:val="23"/>
          <w:szCs w:val="23"/>
        </w:rPr>
        <w:t xml:space="preserve"> 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are somewhat governed by </w:t>
      </w:r>
      <w:r w:rsidR="00FA3F6C">
        <w:rPr>
          <w:rFonts w:ascii="Arial" w:hAnsi="Arial" w:cs="Arial"/>
          <w:color w:val="1D1C1D"/>
          <w:sz w:val="23"/>
          <w:szCs w:val="23"/>
        </w:rPr>
        <w:t xml:space="preserve">location </w:t>
      </w:r>
      <w:r w:rsidR="004169DD">
        <w:rPr>
          <w:rFonts w:ascii="Arial" w:hAnsi="Arial" w:cs="Arial"/>
          <w:color w:val="1D1C1D"/>
          <w:sz w:val="23"/>
          <w:szCs w:val="23"/>
        </w:rPr>
        <w:t>of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manufacturer.</w:t>
      </w:r>
    </w:p>
    <w:p w14:paraId="0753525C" w14:textId="340B4B31" w:rsidR="00026D61" w:rsidRPr="00026D61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D</w:t>
      </w:r>
      <w:r w:rsidR="004169DD">
        <w:rPr>
          <w:rFonts w:ascii="Arial" w:hAnsi="Arial" w:cs="Arial"/>
          <w:color w:val="1D1C1D"/>
          <w:sz w:val="23"/>
          <w:szCs w:val="23"/>
        </w:rPr>
        <w:t>ay of week could be a pricing factor</w:t>
      </w:r>
      <w:r w:rsidR="00FA3F6C">
        <w:rPr>
          <w:rFonts w:ascii="Arial" w:hAnsi="Arial" w:cs="Arial"/>
          <w:color w:val="1D1C1D"/>
          <w:sz w:val="23"/>
          <w:szCs w:val="23"/>
        </w:rPr>
        <w:t>.</w:t>
      </w:r>
    </w:p>
    <w:p w14:paraId="5E35750B" w14:textId="2A0D6FF3" w:rsidR="007750F5" w:rsidRPr="00FA3F6C" w:rsidRDefault="00047006" w:rsidP="000A3288">
      <w:pPr>
        <w:pStyle w:val="ListParagraph"/>
        <w:numPr>
          <w:ilvl w:val="2"/>
          <w:numId w:val="2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F</w:t>
      </w:r>
      <w:r w:rsidR="00FA3F6C">
        <w:rPr>
          <w:rFonts w:ascii="Arial" w:hAnsi="Arial" w:cs="Arial"/>
          <w:color w:val="1D1C1D"/>
          <w:sz w:val="23"/>
          <w:szCs w:val="23"/>
        </w:rPr>
        <w:t>inished product</w:t>
      </w:r>
      <w:r>
        <w:rPr>
          <w:rFonts w:ascii="Arial" w:hAnsi="Arial" w:cs="Arial"/>
          <w:color w:val="1D1C1D"/>
          <w:sz w:val="23"/>
          <w:szCs w:val="23"/>
        </w:rPr>
        <w:t xml:space="preserve"> prices depend on raw material prices</w:t>
      </w:r>
      <w:r w:rsidR="00026D61" w:rsidRPr="00FA3F6C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76A8B73D" w14:textId="7AD3250C" w:rsidR="009F4BCE" w:rsidRDefault="00897D00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6. </w:t>
      </w:r>
      <w:r w:rsid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A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lysis phase of the project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(ML)</w:t>
      </w:r>
    </w:p>
    <w:p w14:paraId="5767E210" w14:textId="00863BB3" w:rsidR="009F4BCE" w:rsidRDefault="004F5782" w:rsidP="000A3288">
      <w:pPr>
        <w:pStyle w:val="ListParagraph"/>
        <w:numPr>
          <w:ilvl w:val="0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ta validation </w:t>
      </w:r>
    </w:p>
    <w:p w14:paraId="38ACEDB6" w14:textId="69465D8F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hapiro-Wilk test to determine normality</w:t>
      </w:r>
    </w:p>
    <w:p w14:paraId="707ADF30" w14:textId="5ED6A3E9" w:rsidR="007750F5" w:rsidRDefault="007750F5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earson test to check various correlations</w:t>
      </w:r>
    </w:p>
    <w:p w14:paraId="6B5B0DB0" w14:textId="75D38C29" w:rsidR="00FA3F6C" w:rsidRP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correlation matrices</w:t>
      </w:r>
    </w:p>
    <w:p w14:paraId="28A44DDA" w14:textId="62800AB6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</w:p>
    <w:p w14:paraId="7CC1650B" w14:textId="0A167A2E" w:rsidR="007750F5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plit, t</w:t>
      </w:r>
      <w:r w:rsidR="007633DF">
        <w:rPr>
          <w:rFonts w:ascii="Arial" w:hAnsi="Arial" w:cs="Arial"/>
          <w:color w:val="1D1C1D"/>
          <w:sz w:val="23"/>
          <w:szCs w:val="23"/>
          <w:shd w:val="clear" w:color="auto" w:fill="FFFFFF"/>
        </w:rPr>
        <w:t>est, train, scale</w:t>
      </w:r>
    </w:p>
    <w:p w14:paraId="1B59E64B" w14:textId="477F3AB9" w:rsidR="00FA3F6C" w:rsidRDefault="00FA3F6C" w:rsidP="000A3288">
      <w:pPr>
        <w:pStyle w:val="ListParagraph"/>
        <w:numPr>
          <w:ilvl w:val="1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ake models:</w:t>
      </w:r>
    </w:p>
    <w:p w14:paraId="76FC9801" w14:textId="6733A505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all features</w:t>
      </w:r>
    </w:p>
    <w:p w14:paraId="64062406" w14:textId="219D61B8" w:rsidR="00FA3F6C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ecision tree to predict lowest price by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w</w:t>
      </w:r>
      <w:proofErr w:type="spellEnd"/>
    </w:p>
    <w:p w14:paraId="3DED4A9E" w14:textId="30806801" w:rsidR="00FA3F6C" w:rsidRPr="009F4BCE" w:rsidRDefault="00FA3F6C" w:rsidP="000A3288">
      <w:pPr>
        <w:pStyle w:val="ListParagraph"/>
        <w:numPr>
          <w:ilvl w:val="2"/>
          <w:numId w:val="3"/>
        </w:numPr>
        <w:spacing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region</w:t>
      </w:r>
    </w:p>
    <w:p w14:paraId="5AF171E1" w14:textId="76B28E6E" w:rsidR="002E2C48" w:rsidRDefault="005420E3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5420E3">
        <w:rPr>
          <w:rFonts w:ascii="Arial" w:hAnsi="Arial" w:cs="Arial"/>
          <w:noProof/>
          <w:color w:val="1D1C1D"/>
          <w:sz w:val="23"/>
          <w:szCs w:val="23"/>
          <w:shd w:val="clear" w:color="auto" w:fill="FFFFFF"/>
        </w:rPr>
        <w:drawing>
          <wp:inline distT="0" distB="0" distL="0" distR="0" wp14:anchorId="3B0EF7B7" wp14:editId="7C73DCD0">
            <wp:extent cx="5943600" cy="350520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6"/>
                    <a:srcRect t="11770" r="6918" b="7016"/>
                    <a:stretch/>
                  </pic:blipFill>
                  <pic:spPr bwMode="auto">
                    <a:xfrm>
                      <a:off x="0" y="0"/>
                      <a:ext cx="5995153" cy="35356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75C2E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4C7CC50B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3E172361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74CD98EC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BE51B99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421C550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30125F5C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164F37FB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07E7D04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E4B5B23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41D34678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AD83E01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CD7371D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1C6D4F4E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805598F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AF8404D" w14:textId="77777777" w:rsidR="002E2C48" w:rsidRDefault="002E2C48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977E3F2" w14:textId="504966C4" w:rsidR="007633DF" w:rsidRDefault="00897D00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arah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7. Result of analysis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onfusion matrix / discuss specifics in data features</w:t>
      </w:r>
    </w:p>
    <w:p w14:paraId="3E9783A1" w14:textId="77777777" w:rsidR="007633DF" w:rsidRDefault="007633DF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es for Sarah:</w:t>
      </w:r>
    </w:p>
    <w:p w14:paraId="14AAAB7B" w14:textId="16445F61" w:rsidR="007633DF" w:rsidRDefault="007633DF" w:rsidP="000A3288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</w:t>
      </w:r>
      <w:r>
        <w:rPr>
          <w:rFonts w:ascii="Arial" w:hAnsi="Arial" w:cs="Arial"/>
          <w:color w:val="1D1C1D"/>
          <w:sz w:val="23"/>
          <w:szCs w:val="23"/>
        </w:rPr>
        <w:t>ith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the results from the Pearson test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color w:val="1D1C1D"/>
          <w:sz w:val="23"/>
          <w:szCs w:val="23"/>
        </w:rPr>
        <w:t>we were able to answer the following questions:</w:t>
      </w:r>
    </w:p>
    <w:p w14:paraId="3776BA85" w14:textId="126AECAB" w:rsidR="007633DF" w:rsidRPr="007633DF" w:rsidRDefault="007633DF" w:rsidP="000A3288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b/>
          <w:bCs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onduit and fitting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60DE4A6B" w14:textId="2AF22E11" w:rsidR="007633DF" w:rsidRPr="007633DF" w:rsidRDefault="007633DF" w:rsidP="000A3288">
      <w:pPr>
        <w:pStyle w:val="ListParagraph"/>
        <w:numPr>
          <w:ilvl w:val="0"/>
          <w:numId w:val="7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able and the wires they require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580BCE8C" w14:textId="77777777" w:rsidR="007633DF" w:rsidRDefault="007633DF" w:rsidP="000A3288">
      <w:pPr>
        <w:pStyle w:val="ListParagraph"/>
        <w:spacing w:line="240" w:lineRule="auto"/>
        <w:ind w:left="1440"/>
        <w:rPr>
          <w:rFonts w:ascii="Arial" w:hAnsi="Arial" w:cs="Arial"/>
          <w:color w:val="1D1C1D"/>
          <w:sz w:val="23"/>
          <w:szCs w:val="23"/>
        </w:rPr>
      </w:pPr>
    </w:p>
    <w:p w14:paraId="76B32CB0" w14:textId="74F48F31" w:rsidR="007633DF" w:rsidRDefault="007633DF" w:rsidP="000A3288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e used a decision tree logistic regression model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color w:val="1D1C1D"/>
          <w:sz w:val="23"/>
          <w:szCs w:val="23"/>
        </w:rPr>
        <w:t>t</w:t>
      </w:r>
      <w:r w:rsidRPr="007633DF">
        <w:rPr>
          <w:rFonts w:ascii="Arial" w:hAnsi="Arial" w:cs="Arial"/>
          <w:color w:val="1D1C1D"/>
          <w:sz w:val="23"/>
          <w:szCs w:val="23"/>
        </w:rPr>
        <w:t>o determine:</w:t>
      </w:r>
    </w:p>
    <w:p w14:paraId="652646CE" w14:textId="4D9B2530" w:rsidR="00812BB0" w:rsidRDefault="00812BB0" w:rsidP="000A3288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812BB0">
        <w:rPr>
          <w:rFonts w:ascii="Arial" w:hAnsi="Arial" w:cs="Arial"/>
          <w:color w:val="1D1C1D"/>
          <w:sz w:val="23"/>
          <w:szCs w:val="23"/>
        </w:rPr>
        <w:t>Could we use a machine learning model to predict cheap price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ABSOLUTELY (98% accuracy and 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>98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noProof/>
          <w:color w:val="1D1C1D"/>
          <w:sz w:val="23"/>
          <w:szCs w:val="23"/>
        </w:rPr>
        <w:drawing>
          <wp:inline distT="0" distB="0" distL="0" distR="0" wp14:anchorId="37DFCC8D" wp14:editId="0F47329D">
            <wp:extent cx="3108960" cy="2770632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7"/>
                    <a:srcRect l="22967" t="22903" r="36852" b="10364"/>
                    <a:stretch/>
                  </pic:blipFill>
                  <pic:spPr bwMode="auto">
                    <a:xfrm>
                      <a:off x="0" y="0"/>
                      <a:ext cx="3108960" cy="2770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272B">
        <w:rPr>
          <w:noProof/>
          <w:sz w:val="20"/>
          <w:szCs w:val="20"/>
        </w:rPr>
        <w:t>(‘Picture31.png’ in my images folder)</w:t>
      </w:r>
    </w:p>
    <w:p w14:paraId="009AD879" w14:textId="48F31D8F" w:rsidR="007633DF" w:rsidRPr="00812BB0" w:rsidRDefault="007633DF" w:rsidP="000A3288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between the cost of materials and the days of the week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? </w:t>
      </w:r>
      <w:r w:rsidR="00812BB0" w:rsidRPr="00812BB0">
        <w:rPr>
          <w:rFonts w:ascii="Arial" w:hAnsi="Arial" w:cs="Arial"/>
          <w:b/>
          <w:bCs/>
          <w:color w:val="1D1C1D"/>
          <w:sz w:val="23"/>
          <w:szCs w:val="23"/>
        </w:rPr>
        <w:t>SOMEWHAT BUT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b/>
          <w:bCs/>
          <w:color w:val="1D1C1D"/>
          <w:sz w:val="23"/>
          <w:szCs w:val="23"/>
        </w:rPr>
        <w:t>NOT A STRONG ONE (65% accuracy and 65% precision)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 xml:space="preserve">. </w:t>
      </w:r>
      <w:r w:rsidR="0053272B">
        <w:rPr>
          <w:rFonts w:ascii="Arial" w:hAnsi="Arial" w:cs="Arial"/>
          <w:color w:val="1D1C1D"/>
          <w:sz w:val="23"/>
          <w:szCs w:val="23"/>
        </w:rPr>
        <w:t xml:space="preserve">As it turns out, the number of returned queries increase around </w:t>
      </w:r>
      <w:r w:rsidR="0053272B">
        <w:rPr>
          <w:rFonts w:ascii="Arial" w:hAnsi="Arial" w:cs="Arial"/>
          <w:color w:val="1D1C1D"/>
          <w:sz w:val="23"/>
          <w:szCs w:val="23"/>
        </w:rPr>
        <w:lastRenderedPageBreak/>
        <w:t xml:space="preserve">weekends due to increases in weekend advertising for the materials we queried. </w:t>
      </w:r>
      <w:r w:rsidR="0053272B" w:rsidRPr="0053272B">
        <w:rPr>
          <w:rFonts w:ascii="Arial" w:hAnsi="Arial" w:cs="Arial"/>
          <w:noProof/>
          <w:color w:val="1D1C1D"/>
          <w:sz w:val="23"/>
          <w:szCs w:val="23"/>
        </w:rPr>
        <w:drawing>
          <wp:inline distT="0" distB="0" distL="0" distR="0" wp14:anchorId="60F0BE28" wp14:editId="2527B59F">
            <wp:extent cx="4133088" cy="2825496"/>
            <wp:effectExtent l="0" t="0" r="127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l="22911" t="21825" r="23392" b="9824"/>
                    <a:stretch/>
                  </pic:blipFill>
                  <pic:spPr bwMode="auto">
                    <a:xfrm>
                      <a:off x="0" y="0"/>
                      <a:ext cx="4133088" cy="2825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rFonts w:ascii="Arial" w:hAnsi="Arial" w:cs="Arial"/>
          <w:color w:val="1D1C1D"/>
          <w:sz w:val="23"/>
          <w:szCs w:val="23"/>
        </w:rPr>
        <w:t xml:space="preserve"> </w:t>
      </w:r>
      <w:r w:rsidR="0065102B">
        <w:rPr>
          <w:noProof/>
          <w:sz w:val="20"/>
          <w:szCs w:val="20"/>
        </w:rPr>
        <w:t>(‘Picture32.png’ in my images folder)</w:t>
      </w:r>
    </w:p>
    <w:p w14:paraId="0CB51059" w14:textId="66AFCB02" w:rsidR="007633DF" w:rsidRPr="0053272B" w:rsidRDefault="007633DF" w:rsidP="000A3288">
      <w:pPr>
        <w:pStyle w:val="ListParagraph"/>
        <w:numPr>
          <w:ilvl w:val="0"/>
          <w:numId w:val="11"/>
        </w:num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812BB0">
        <w:rPr>
          <w:rFonts w:ascii="Arial" w:hAnsi="Arial" w:cs="Arial"/>
          <w:color w:val="1D1C1D"/>
          <w:sz w:val="23"/>
          <w:szCs w:val="23"/>
        </w:rPr>
        <w:t>between a vendor’s location or region and how much they charge?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YES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/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SOMEWHAT (73% accuracy and 69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noProof/>
          <w:color w:val="1D1C1D"/>
          <w:sz w:val="23"/>
          <w:szCs w:val="23"/>
        </w:rPr>
        <w:drawing>
          <wp:inline distT="0" distB="0" distL="0" distR="0" wp14:anchorId="739D590D" wp14:editId="1D3C7AE3">
            <wp:extent cx="4169664" cy="2779776"/>
            <wp:effectExtent l="0" t="0" r="2540" b="190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2529" t="22724" r="23488" b="10185"/>
                    <a:stretch/>
                  </pic:blipFill>
                  <pic:spPr bwMode="auto">
                    <a:xfrm>
                      <a:off x="0" y="0"/>
                      <a:ext cx="4169664" cy="2779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noProof/>
        </w:rPr>
        <w:t xml:space="preserve"> </w:t>
      </w:r>
      <w:r w:rsidR="0065102B">
        <w:rPr>
          <w:noProof/>
          <w:sz w:val="20"/>
          <w:szCs w:val="20"/>
        </w:rPr>
        <w:t>(‘Picture33.png’ in my images folder)</w:t>
      </w:r>
    </w:p>
    <w:p w14:paraId="565067B8" w14:textId="7E03E69E" w:rsidR="004F5782" w:rsidRPr="0053272B" w:rsidRDefault="00897D00" w:rsidP="000A3288">
      <w:pPr>
        <w:spacing w:line="240" w:lineRule="auto"/>
        <w:rPr>
          <w:rFonts w:ascii="Arial" w:hAnsi="Arial" w:cs="Arial"/>
          <w:color w:val="1D1C1D"/>
          <w:sz w:val="23"/>
          <w:szCs w:val="23"/>
        </w:rPr>
      </w:pPr>
      <w:r w:rsidRPr="0053272B">
        <w:rPr>
          <w:rFonts w:ascii="Arial" w:hAnsi="Arial" w:cs="Arial"/>
          <w:color w:val="1D1C1D"/>
          <w:sz w:val="23"/>
          <w:szCs w:val="23"/>
        </w:rPr>
        <w:br/>
      </w:r>
    </w:p>
    <w:p w14:paraId="2FCA533C" w14:textId="77777777" w:rsidR="004F5782" w:rsidRDefault="004F5782" w:rsidP="000A3288">
      <w:pPr>
        <w:spacing w:line="240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exei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8. Recommendation for future analysis/ Anything the team would have done differently: Expand on website…</w:t>
      </w:r>
      <w:proofErr w:type="spellStart"/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9. Technologies, languages, tools, and algorithms used throughout the project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short discussion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</w:p>
    <w:p w14:paraId="3838E714" w14:textId="01BC4FFA" w:rsidR="00897D00" w:rsidRDefault="004F5782" w:rsidP="000A3288">
      <w:pPr>
        <w:spacing w:line="240" w:lineRule="auto"/>
        <w:ind w:left="360"/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ncy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10. The team demonstrates interactivity of dashboard in real time</w:t>
      </w:r>
      <w:r w:rsidR="00897D00">
        <w:rPr>
          <w:rFonts w:ascii="Arial" w:hAnsi="Arial" w:cs="Arial"/>
          <w:color w:val="1D1C1D"/>
          <w:sz w:val="23"/>
          <w:szCs w:val="23"/>
        </w:rPr>
        <w:br/>
      </w:r>
      <w:r w:rsidR="007F1C6F">
        <w:t>Notes for Alexei:</w:t>
      </w:r>
    </w:p>
    <w:p w14:paraId="3054E23E" w14:textId="628DAE0B" w:rsidR="007F1C6F" w:rsidRDefault="007F1C6F" w:rsidP="000A3288">
      <w:pPr>
        <w:pStyle w:val="ListParagraph"/>
        <w:numPr>
          <w:ilvl w:val="0"/>
          <w:numId w:val="12"/>
        </w:numPr>
        <w:spacing w:line="240" w:lineRule="auto"/>
      </w:pPr>
      <w:r>
        <w:lastRenderedPageBreak/>
        <w:t>In the future we’d add the following features:</w:t>
      </w:r>
    </w:p>
    <w:p w14:paraId="705AB47C" w14:textId="43D8D873" w:rsidR="007F1C6F" w:rsidRDefault="007F1C6F" w:rsidP="000A3288">
      <w:pPr>
        <w:pStyle w:val="ListParagraph"/>
        <w:numPr>
          <w:ilvl w:val="1"/>
          <w:numId w:val="12"/>
        </w:numPr>
        <w:spacing w:line="240" w:lineRule="auto"/>
      </w:pPr>
      <w:r w:rsidRPr="007F1C6F">
        <w:t>Weight of materials item being queried</w:t>
      </w:r>
    </w:p>
    <w:p w14:paraId="2D2F6F92" w14:textId="313CF500" w:rsidR="007F1C6F" w:rsidRDefault="007F1C6F" w:rsidP="000A3288">
      <w:pPr>
        <w:pStyle w:val="ListParagraph"/>
        <w:numPr>
          <w:ilvl w:val="1"/>
          <w:numId w:val="12"/>
        </w:numPr>
        <w:spacing w:line="240" w:lineRule="auto"/>
      </w:pPr>
      <w:r w:rsidRPr="007F1C6F">
        <w:t>Size of vendor (is it a big or small company?)</w:t>
      </w:r>
    </w:p>
    <w:p w14:paraId="0A8FCD5B" w14:textId="41BEE864" w:rsidR="000055DF" w:rsidRDefault="000055DF" w:rsidP="000A3288">
      <w:pPr>
        <w:pStyle w:val="ListParagraph"/>
        <w:numPr>
          <w:ilvl w:val="0"/>
          <w:numId w:val="12"/>
        </w:numPr>
        <w:spacing w:line="240" w:lineRule="auto"/>
      </w:pPr>
      <w:r>
        <w:t>In the future we’d add try the following:</w:t>
      </w:r>
    </w:p>
    <w:p w14:paraId="4D73E92E" w14:textId="4C11E817" w:rsidR="000055DF" w:rsidRDefault="000055DF" w:rsidP="000A3288">
      <w:pPr>
        <w:pStyle w:val="ListParagraph"/>
        <w:numPr>
          <w:ilvl w:val="1"/>
          <w:numId w:val="12"/>
        </w:numPr>
        <w:spacing w:line="240" w:lineRule="auto"/>
      </w:pPr>
      <w:r>
        <w:t>A Naïve-Bayes model to account for prior probability</w:t>
      </w:r>
    </w:p>
    <w:p w14:paraId="494512C0" w14:textId="363A408D" w:rsidR="000055DF" w:rsidRDefault="000055DF" w:rsidP="000A3288">
      <w:pPr>
        <w:pStyle w:val="ListParagraph"/>
        <w:numPr>
          <w:ilvl w:val="1"/>
          <w:numId w:val="12"/>
        </w:numPr>
        <w:spacing w:line="240" w:lineRule="auto"/>
      </w:pPr>
      <w:r>
        <w:t>A Regression model to predict which day of the week or which vendor is best to shop</w:t>
      </w:r>
    </w:p>
    <w:p w14:paraId="73CB360F" w14:textId="55211A84" w:rsidR="000055DF" w:rsidRDefault="000055DF" w:rsidP="000A3288">
      <w:pPr>
        <w:pStyle w:val="ListParagraph"/>
        <w:numPr>
          <w:ilvl w:val="1"/>
          <w:numId w:val="12"/>
        </w:numPr>
        <w:spacing w:line="240" w:lineRule="auto"/>
      </w:pPr>
      <w:r>
        <w:t>We used Python to query API’s but we might have gotten more specific results had we used JSON</w:t>
      </w:r>
    </w:p>
    <w:p w14:paraId="29D3E9AA" w14:textId="2641E6EE" w:rsidR="000055DF" w:rsidRDefault="000055DF" w:rsidP="000A3288">
      <w:pPr>
        <w:spacing w:line="240" w:lineRule="auto"/>
        <w:ind w:left="1080"/>
      </w:pPr>
      <w:r>
        <w:t xml:space="preserve"> </w:t>
      </w:r>
    </w:p>
    <w:sectPr w:rsidR="00005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765E1"/>
    <w:multiLevelType w:val="hybridMultilevel"/>
    <w:tmpl w:val="6DC0B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A5515F"/>
    <w:multiLevelType w:val="hybridMultilevel"/>
    <w:tmpl w:val="BB3EE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EF0172"/>
    <w:multiLevelType w:val="hybridMultilevel"/>
    <w:tmpl w:val="0966E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D27D7C"/>
    <w:multiLevelType w:val="hybridMultilevel"/>
    <w:tmpl w:val="AD6EF20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56D44580"/>
    <w:multiLevelType w:val="hybridMultilevel"/>
    <w:tmpl w:val="E1B8D75E"/>
    <w:lvl w:ilvl="0" w:tplc="BD504D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BAB7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5207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02E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637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40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D06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E8A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C08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E94B61"/>
    <w:multiLevelType w:val="hybridMultilevel"/>
    <w:tmpl w:val="091845B8"/>
    <w:lvl w:ilvl="0" w:tplc="25FCA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E65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8AB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E4D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3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8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8CA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2829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481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6C5AAD"/>
    <w:multiLevelType w:val="hybridMultilevel"/>
    <w:tmpl w:val="D8F4A8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9A29B6"/>
    <w:multiLevelType w:val="hybridMultilevel"/>
    <w:tmpl w:val="C88E8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0F81ACA"/>
    <w:multiLevelType w:val="hybridMultilevel"/>
    <w:tmpl w:val="6B0ADE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4247EC"/>
    <w:multiLevelType w:val="hybridMultilevel"/>
    <w:tmpl w:val="C770C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F023521"/>
    <w:multiLevelType w:val="hybridMultilevel"/>
    <w:tmpl w:val="C9ECD952"/>
    <w:lvl w:ilvl="0" w:tplc="A344F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4FD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F4D5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BCF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C4D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361F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14C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9007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6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848331">
    <w:abstractNumId w:val="0"/>
  </w:num>
  <w:num w:numId="2" w16cid:durableId="1191799762">
    <w:abstractNumId w:val="1"/>
  </w:num>
  <w:num w:numId="3" w16cid:durableId="1157499494">
    <w:abstractNumId w:val="2"/>
  </w:num>
  <w:num w:numId="4" w16cid:durableId="1041594400">
    <w:abstractNumId w:val="4"/>
  </w:num>
  <w:num w:numId="5" w16cid:durableId="877595237">
    <w:abstractNumId w:val="8"/>
  </w:num>
  <w:num w:numId="6" w16cid:durableId="1806268950">
    <w:abstractNumId w:val="5"/>
  </w:num>
  <w:num w:numId="7" w16cid:durableId="2049063418">
    <w:abstractNumId w:val="7"/>
  </w:num>
  <w:num w:numId="8" w16cid:durableId="20009220">
    <w:abstractNumId w:val="6"/>
  </w:num>
  <w:num w:numId="9" w16cid:durableId="385841828">
    <w:abstractNumId w:val="11"/>
  </w:num>
  <w:num w:numId="10" w16cid:durableId="7130">
    <w:abstractNumId w:val="9"/>
  </w:num>
  <w:num w:numId="11" w16cid:durableId="2048526862">
    <w:abstractNumId w:val="10"/>
  </w:num>
  <w:num w:numId="12" w16cid:durableId="796945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ZmtQAvQ2lzLQAAAA=="/>
  </w:docVars>
  <w:rsids>
    <w:rsidRoot w:val="00FB4854"/>
    <w:rsid w:val="000055DF"/>
    <w:rsid w:val="00025391"/>
    <w:rsid w:val="00026D61"/>
    <w:rsid w:val="00030DDC"/>
    <w:rsid w:val="00047006"/>
    <w:rsid w:val="000636B8"/>
    <w:rsid w:val="00071FA2"/>
    <w:rsid w:val="000721F0"/>
    <w:rsid w:val="00075B2D"/>
    <w:rsid w:val="00080E8D"/>
    <w:rsid w:val="00083F2B"/>
    <w:rsid w:val="00097A03"/>
    <w:rsid w:val="000A3288"/>
    <w:rsid w:val="000B223A"/>
    <w:rsid w:val="00133A2B"/>
    <w:rsid w:val="0016160B"/>
    <w:rsid w:val="001C35F5"/>
    <w:rsid w:val="001D22C2"/>
    <w:rsid w:val="00271440"/>
    <w:rsid w:val="00285361"/>
    <w:rsid w:val="002947DE"/>
    <w:rsid w:val="002A1C17"/>
    <w:rsid w:val="002E2C48"/>
    <w:rsid w:val="002F734A"/>
    <w:rsid w:val="00380755"/>
    <w:rsid w:val="003E59B9"/>
    <w:rsid w:val="004169DD"/>
    <w:rsid w:val="00452A6C"/>
    <w:rsid w:val="004B0B5C"/>
    <w:rsid w:val="004B287F"/>
    <w:rsid w:val="004F5782"/>
    <w:rsid w:val="005075C5"/>
    <w:rsid w:val="0053272B"/>
    <w:rsid w:val="005420E3"/>
    <w:rsid w:val="00545ECF"/>
    <w:rsid w:val="005C637A"/>
    <w:rsid w:val="0065102B"/>
    <w:rsid w:val="00655C31"/>
    <w:rsid w:val="006D3496"/>
    <w:rsid w:val="00733499"/>
    <w:rsid w:val="007633DF"/>
    <w:rsid w:val="007750F5"/>
    <w:rsid w:val="007B24C6"/>
    <w:rsid w:val="007D067C"/>
    <w:rsid w:val="007F1C6F"/>
    <w:rsid w:val="00812BB0"/>
    <w:rsid w:val="00897D00"/>
    <w:rsid w:val="008F0950"/>
    <w:rsid w:val="0090797D"/>
    <w:rsid w:val="009B5BBC"/>
    <w:rsid w:val="009F4BCE"/>
    <w:rsid w:val="00A2356F"/>
    <w:rsid w:val="00C0008F"/>
    <w:rsid w:val="00CC523F"/>
    <w:rsid w:val="00D620F4"/>
    <w:rsid w:val="00D77D4B"/>
    <w:rsid w:val="00DF13B0"/>
    <w:rsid w:val="00E37F6F"/>
    <w:rsid w:val="00E431A5"/>
    <w:rsid w:val="00E675DE"/>
    <w:rsid w:val="00EA5C8A"/>
    <w:rsid w:val="00EF7DA5"/>
    <w:rsid w:val="00F06C3E"/>
    <w:rsid w:val="00F30C32"/>
    <w:rsid w:val="00F46F30"/>
    <w:rsid w:val="00F71A14"/>
    <w:rsid w:val="00FA3F6C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9228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19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4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447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</TotalTime>
  <Pages>6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9</cp:revision>
  <cp:lastPrinted>2022-11-16T21:04:00Z</cp:lastPrinted>
  <dcterms:created xsi:type="dcterms:W3CDTF">2022-10-30T20:07:00Z</dcterms:created>
  <dcterms:modified xsi:type="dcterms:W3CDTF">2022-11-17T19:25:00Z</dcterms:modified>
</cp:coreProperties>
</file>